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56694" w:rsidP="41CD2C84" w:rsidRDefault="00556694" w14:paraId="5B1177B7" w14:textId="482A8C7C" w14:noSpellErr="1">
      <w:pPr>
        <w:jc w:val="center"/>
      </w:pPr>
      <w:r w:rsidR="00556694">
        <w:drawing>
          <wp:inline wp14:editId="33A7F883" wp14:anchorId="235C4532">
            <wp:extent cx="1895475" cy="648228"/>
            <wp:effectExtent l="0" t="0" r="0" b="0"/>
            <wp:docPr id="7" name="Picture 7" descr="New Jersey City University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3e3cdbc5fe5e4e2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895475" cy="64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305CFE7" w:rsidP="33A7F883" w:rsidRDefault="6305CFE7" w14:paraId="536BA0C0" w14:textId="7BE06487">
      <w:pPr>
        <w:pStyle w:val="Normal"/>
        <w:bidi w:val="0"/>
        <w:spacing w:before="0" w:beforeAutospacing="off" w:after="200" w:afterAutospacing="off" w:line="276" w:lineRule="auto"/>
        <w:ind w:left="0" w:right="0"/>
        <w:jc w:val="center"/>
        <w:rPr>
          <w:sz w:val="32"/>
          <w:szCs w:val="32"/>
        </w:rPr>
      </w:pPr>
      <w:r w:rsidRPr="33A7F883" w:rsidR="6305CFE7">
        <w:rPr>
          <w:sz w:val="32"/>
          <w:szCs w:val="32"/>
        </w:rPr>
        <w:t>Gothic Research Seminar Attendance Survey – 2021/2022</w:t>
      </w:r>
    </w:p>
    <w:p w:rsidR="33A7F883" w:rsidP="33A7F883" w:rsidRDefault="33A7F883" w14:paraId="34C7D414" w14:textId="439F0153">
      <w:pPr>
        <w:pStyle w:val="Normal"/>
        <w:bidi w:val="0"/>
        <w:spacing w:before="0" w:beforeAutospacing="off" w:after="200" w:afterAutospacing="off" w:line="276" w:lineRule="auto"/>
        <w:ind w:left="0" w:right="0"/>
        <w:jc w:val="center"/>
        <w:rPr>
          <w:sz w:val="32"/>
          <w:szCs w:val="32"/>
        </w:rPr>
      </w:pPr>
    </w:p>
    <w:p w:rsidR="6305CFE7" w:rsidP="6305CFE7" w:rsidRDefault="6305CFE7" w14:paraId="565C0CB3" w14:textId="795C0F02">
      <w:pPr>
        <w:pStyle w:val="Normal"/>
        <w:bidi w:val="0"/>
        <w:rPr>
          <w:b w:val="1"/>
          <w:bCs w:val="1"/>
          <w:i w:val="1"/>
          <w:iCs w:val="1"/>
          <w:noProof w:val="0"/>
          <w:lang w:val="en-US"/>
        </w:rPr>
      </w:pPr>
      <w:r w:rsidRPr="6305CFE7" w:rsidR="6305CFE7">
        <w:rPr>
          <w:b w:val="1"/>
          <w:bCs w:val="1"/>
          <w:i w:val="1"/>
          <w:iCs w:val="1"/>
          <w:noProof w:val="0"/>
          <w:lang w:val="en-US"/>
        </w:rPr>
        <w:t>Faculty may keep this survey and include it in their review binder to submit to the Dean</w:t>
      </w:r>
      <w:r w:rsidRPr="6305CFE7" w:rsidR="6305CFE7">
        <w:rPr>
          <w:b w:val="1"/>
          <w:bCs w:val="1"/>
          <w:i w:val="1"/>
          <w:iCs w:val="1"/>
          <w:noProof w:val="0"/>
          <w:lang w:val="en-US"/>
        </w:rPr>
        <w:t>’</w:t>
      </w:r>
      <w:r w:rsidRPr="6305CFE7" w:rsidR="6305CFE7">
        <w:rPr>
          <w:b w:val="1"/>
          <w:bCs w:val="1"/>
          <w:i w:val="1"/>
          <w:iCs w:val="1"/>
          <w:noProof w:val="0"/>
          <w:lang w:val="en-US"/>
        </w:rPr>
        <w:t>s Office when it is time for annual review as a piece of evidence for their scholarly activities.</w:t>
      </w:r>
      <w:r w:rsidRPr="6305CFE7" w:rsidR="6305CFE7">
        <w:rPr>
          <w:b w:val="1"/>
          <w:bCs w:val="1"/>
          <w:i w:val="1"/>
          <w:iCs w:val="1"/>
          <w:noProof w:val="0"/>
          <w:lang w:val="en-US"/>
        </w:rPr>
        <w:t xml:space="preserve"> Attendance of the seminar is recorded for documentation purposes.</w:t>
      </w:r>
    </w:p>
    <w:p w:rsidR="6305CFE7" w:rsidP="6305CFE7" w:rsidRDefault="6305CFE7" w14:paraId="228BB7C8" w14:textId="6BD63F93">
      <w:pPr>
        <w:pStyle w:val="Normal"/>
        <w:jc w:val="center"/>
        <w:rPr>
          <w:sz w:val="16"/>
          <w:szCs w:val="16"/>
        </w:rPr>
      </w:pPr>
    </w:p>
    <w:p w:rsidR="00086F15" w:rsidP="6305CFE7" w:rsidRDefault="00086F15" w14:paraId="53AEC7F8" w14:textId="278A7C98">
      <w:pPr>
        <w:pStyle w:val="Normal"/>
      </w:pPr>
      <w:r w:rsidR="00086F15">
        <w:rPr/>
        <w:t>This documentation is recorded by _________________________</w:t>
      </w:r>
      <w:proofErr w:type="gramStart"/>
      <w:r w:rsidR="00086F15">
        <w:rPr/>
        <w:t>_(</w:t>
      </w:r>
      <w:proofErr w:type="gramEnd"/>
      <w:r w:rsidR="00086F15">
        <w:rPr/>
        <w:t xml:space="preserve">print name) from </w:t>
      </w:r>
      <w:r w:rsidR="00086F15">
        <w:rPr/>
        <w:t>_____________________ (department)</w:t>
      </w:r>
      <w:r w:rsidR="00086F15">
        <w:rPr/>
        <w:t xml:space="preserve"> on ________(MM/DD/YY).</w:t>
      </w:r>
    </w:p>
    <w:p w:rsidR="6305CFE7" w:rsidP="6305CFE7" w:rsidRDefault="6305CFE7" w14:paraId="7AEF785D" w14:textId="5A35863B">
      <w:pPr>
        <w:pStyle w:val="Normal"/>
      </w:pPr>
      <w:r w:rsidR="6305CFE7">
        <w:rPr/>
        <w:t xml:space="preserve">This is my </w:t>
      </w:r>
      <w:r w:rsidR="00086F15">
        <w:rPr/>
        <w:t>__________ (</w:t>
      </w:r>
      <w:r w:rsidR="00086F15">
        <w:rPr/>
        <w:t>nth) seminar</w:t>
      </w:r>
      <w:r w:rsidR="00086F15">
        <w:rPr/>
        <w:t xml:space="preserve"> attended this academic year (2021/2022).</w:t>
      </w:r>
    </w:p>
    <w:p w:rsidR="6305CFE7" w:rsidP="6305CFE7" w:rsidRDefault="6305CFE7" w14:paraId="4793310C" w14:textId="01DE45D1">
      <w:pPr>
        <w:rPr>
          <w:b w:val="1"/>
          <w:bCs w:val="1"/>
          <w:u w:val="single"/>
        </w:rPr>
      </w:pPr>
      <w:r w:rsidRPr="6305CFE7" w:rsidR="6305CFE7">
        <w:rPr>
          <w:b w:val="1"/>
          <w:bCs w:val="1"/>
          <w:u w:val="single"/>
        </w:rPr>
        <w:t>About the attended presentation</w:t>
      </w:r>
    </w:p>
    <w:p w:rsidR="004E08A7" w:rsidP="00556694" w:rsidRDefault="004E08A7" w14:paraId="4776A263" w14:textId="2C4459AB">
      <w:r w:rsidR="004E08A7">
        <w:rPr/>
        <w:t>Presenter Name:</w:t>
      </w:r>
    </w:p>
    <w:p w:rsidR="004E08A7" w:rsidP="00556694" w:rsidRDefault="004E08A7" w14:paraId="31DE2863" w14:textId="0158B433">
      <w:r w:rsidR="004E08A7">
        <w:rPr/>
        <w:t xml:space="preserve">Seminar </w:t>
      </w:r>
      <w:r w:rsidR="004E08A7">
        <w:rPr/>
        <w:t>Date:</w:t>
      </w:r>
    </w:p>
    <w:p w:rsidR="004E08A7" w:rsidP="00556694" w:rsidRDefault="004E08A7" w14:paraId="517D38AE" w14:textId="662D6FAD">
      <w:r w:rsidR="004E08A7">
        <w:rPr/>
        <w:t xml:space="preserve">Seminar </w:t>
      </w:r>
      <w:r w:rsidR="004E08A7">
        <w:rPr/>
        <w:t>location:</w:t>
      </w:r>
    </w:p>
    <w:p w:rsidR="004E08A7" w:rsidP="6305CFE7" w:rsidRDefault="004E08A7" w14:paraId="6D21CEED" w14:textId="198ADA6E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</w:pPr>
      <w:r w:rsidR="6305CFE7">
        <w:rPr/>
        <w:t>Title presentation:</w:t>
      </w:r>
    </w:p>
    <w:p w:rsidR="6305CFE7" w:rsidP="6305CFE7" w:rsidRDefault="6305CFE7" w14:paraId="36DBADC4" w14:textId="0853C769">
      <w:pPr>
        <w:pStyle w:val="Normal"/>
      </w:pPr>
      <w:r w:rsidR="6305CFE7">
        <w:rPr/>
        <w:t>Research Impact (</w:t>
      </w:r>
      <w:r w:rsidRPr="6305CFE7" w:rsidR="6305CFE7">
        <w:rPr>
          <w:noProof w:val="0"/>
          <w:lang w:val="en-US"/>
        </w:rPr>
        <w:t>how did this seminar inform your research and/or teaching</w:t>
      </w:r>
      <w:r w:rsidR="6305CFE7">
        <w:rPr/>
        <w:t>):</w:t>
      </w:r>
    </w:p>
    <w:p w:rsidR="6305CFE7" w:rsidP="6305CFE7" w:rsidRDefault="6305CFE7" w14:paraId="0AF72242" w14:textId="1F8CA684">
      <w:pPr>
        <w:rPr>
          <w:noProof w:val="0"/>
          <w:lang w:val="en-US"/>
        </w:rPr>
      </w:pPr>
    </w:p>
    <w:p w:rsidR="6305CFE7" w:rsidP="6305CFE7" w:rsidRDefault="6305CFE7" w14:paraId="06DE13E0" w14:textId="1938DC8F">
      <w:pPr>
        <w:rPr>
          <w:noProof w:val="0"/>
          <w:lang w:val="en-US"/>
        </w:rPr>
      </w:pPr>
      <w:r w:rsidRPr="6305CFE7" w:rsidR="6305CFE7">
        <w:rPr>
          <w:noProof w:val="0"/>
          <w:lang w:val="en-US"/>
        </w:rPr>
        <w:t xml:space="preserve"> </w:t>
      </w:r>
    </w:p>
    <w:p w:rsidR="6305CFE7" w:rsidP="6305CFE7" w:rsidRDefault="6305CFE7" w14:paraId="3E3D38D0" w14:textId="14FCEA6D">
      <w:pPr>
        <w:pStyle w:val="Normal"/>
      </w:pPr>
    </w:p>
    <w:sectPr w:rsidRPr="00014452" w:rsidR="00014452" w:rsidSect="00556694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2670"/>
    <w:multiLevelType w:val="hybridMultilevel"/>
    <w:tmpl w:val="B47EFB32"/>
    <w:lvl w:ilvl="0" w:tplc="5E2EA616">
      <w:start w:val="1"/>
      <w:numFmt w:val="bullet"/>
      <w:lvlText w:val=""/>
      <w:lvlJc w:val="left"/>
      <w:pPr>
        <w:ind w:left="420" w:hanging="420"/>
      </w:pPr>
      <w:rPr>
        <w:rFonts w:hint="default"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A0JTSxNTE2MzcyUdpeDU4uLM/DyQAsNaANoNPh4sAAAA"/>
  </w:docVars>
  <w:rsids>
    <w:rsidRoot w:val="00102989"/>
    <w:rsid w:val="00014452"/>
    <w:rsid w:val="00086F15"/>
    <w:rsid w:val="00102989"/>
    <w:rsid w:val="0017593C"/>
    <w:rsid w:val="001A7792"/>
    <w:rsid w:val="002338E6"/>
    <w:rsid w:val="002512C5"/>
    <w:rsid w:val="00256ABA"/>
    <w:rsid w:val="0035290D"/>
    <w:rsid w:val="003B6D78"/>
    <w:rsid w:val="004454EF"/>
    <w:rsid w:val="00457140"/>
    <w:rsid w:val="00465FAF"/>
    <w:rsid w:val="00492F94"/>
    <w:rsid w:val="00493604"/>
    <w:rsid w:val="004E08A7"/>
    <w:rsid w:val="00517F9E"/>
    <w:rsid w:val="00523262"/>
    <w:rsid w:val="005437DC"/>
    <w:rsid w:val="00550E40"/>
    <w:rsid w:val="00556694"/>
    <w:rsid w:val="00567C1F"/>
    <w:rsid w:val="005A1731"/>
    <w:rsid w:val="0060319E"/>
    <w:rsid w:val="00641645"/>
    <w:rsid w:val="006F3C0C"/>
    <w:rsid w:val="006F479A"/>
    <w:rsid w:val="007A5EF1"/>
    <w:rsid w:val="00847909"/>
    <w:rsid w:val="0087618C"/>
    <w:rsid w:val="008D2356"/>
    <w:rsid w:val="0098436E"/>
    <w:rsid w:val="009E02A0"/>
    <w:rsid w:val="00A0625A"/>
    <w:rsid w:val="00A8106C"/>
    <w:rsid w:val="00A9329C"/>
    <w:rsid w:val="00B024E2"/>
    <w:rsid w:val="00B72C22"/>
    <w:rsid w:val="00B956E4"/>
    <w:rsid w:val="00BA2361"/>
    <w:rsid w:val="00BE4F78"/>
    <w:rsid w:val="00D234C1"/>
    <w:rsid w:val="00DB332C"/>
    <w:rsid w:val="00DB5B2A"/>
    <w:rsid w:val="00EB4BE4"/>
    <w:rsid w:val="00EC043C"/>
    <w:rsid w:val="00F20EBD"/>
    <w:rsid w:val="00FC0B40"/>
    <w:rsid w:val="00FC5749"/>
    <w:rsid w:val="00FD6856"/>
    <w:rsid w:val="00FE50E2"/>
    <w:rsid w:val="07167D63"/>
    <w:rsid w:val="08C1D441"/>
    <w:rsid w:val="17E94F04"/>
    <w:rsid w:val="1C178653"/>
    <w:rsid w:val="1C46DA3F"/>
    <w:rsid w:val="1F2B3D98"/>
    <w:rsid w:val="1F36E9C4"/>
    <w:rsid w:val="1F4F2715"/>
    <w:rsid w:val="1F7E7B01"/>
    <w:rsid w:val="1F7E7B01"/>
    <w:rsid w:val="20C70DF9"/>
    <w:rsid w:val="2E9D6803"/>
    <w:rsid w:val="31C870B3"/>
    <w:rsid w:val="33778637"/>
    <w:rsid w:val="33A7F883"/>
    <w:rsid w:val="35C6A415"/>
    <w:rsid w:val="369FA07C"/>
    <w:rsid w:val="4125E2B5"/>
    <w:rsid w:val="41CD2C84"/>
    <w:rsid w:val="45EFA0E5"/>
    <w:rsid w:val="4BCFFD58"/>
    <w:rsid w:val="4CA0101A"/>
    <w:rsid w:val="51374122"/>
    <w:rsid w:val="5DBA5827"/>
    <w:rsid w:val="6305CFE7"/>
    <w:rsid w:val="64789034"/>
    <w:rsid w:val="701FCD29"/>
    <w:rsid w:val="71ED5B8C"/>
    <w:rsid w:val="7E9FD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8E0CC"/>
  <w15:chartTrackingRefBased/>
  <w15:docId w15:val="{781D78DC-DB87-43DB-B2A6-242ABAFC2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06C"/>
    <w:pPr>
      <w:ind w:firstLine="420" w:firstLine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0" /><Relationship Type="http://schemas.openxmlformats.org/officeDocument/2006/relationships/numbering" Target="numbering.xml" Id="rId4" /><Relationship Type="http://schemas.openxmlformats.org/officeDocument/2006/relationships/fontTable" Target="fontTable.xml" Id="rId9" /><Relationship Type="http://schemas.openxmlformats.org/officeDocument/2006/relationships/image" Target="/media/image3.png" Id="R3e3cdbc5fe5e4e2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538A22FDDF184C87DCC154BE8499B3" ma:contentTypeVersion="13" ma:contentTypeDescription="Create a new document." ma:contentTypeScope="" ma:versionID="f874fba994a8623a14838bbbe86d2d53">
  <xsd:schema xmlns:xsd="http://www.w3.org/2001/XMLSchema" xmlns:xs="http://www.w3.org/2001/XMLSchema" xmlns:p="http://schemas.microsoft.com/office/2006/metadata/properties" xmlns:ns3="27d8a981-4889-42b9-bddb-1e185806504c" xmlns:ns4="80817ea0-d536-4e95-8342-1a50b2e49c5c" targetNamespace="http://schemas.microsoft.com/office/2006/metadata/properties" ma:root="true" ma:fieldsID="76053898f96d58699bb272562637345e" ns3:_="" ns4:_="">
    <xsd:import namespace="27d8a981-4889-42b9-bddb-1e185806504c"/>
    <xsd:import namespace="80817ea0-d536-4e95-8342-1a50b2e49c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8a981-4889-42b9-bddb-1e18580650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817ea0-d536-4e95-8342-1a50b2e49c5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B59ADC-318F-4D5D-B31C-FE6E9172AD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d8a981-4889-42b9-bddb-1e185806504c"/>
    <ds:schemaRef ds:uri="80817ea0-d536-4e95-8342-1a50b2e49c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A5C101-452C-459E-BBF6-2D06766269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B60615-28B6-4E35-9CCE-7B13AC92461D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80817ea0-d536-4e95-8342-1a50b2e49c5c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7d8a981-4889-42b9-bddb-1e185806504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ng, Huijian</dc:creator>
  <keywords/>
  <dc:description/>
  <lastModifiedBy>Nava Cohen</lastModifiedBy>
  <revision>6</revision>
  <dcterms:created xsi:type="dcterms:W3CDTF">2021-10-12T17:44:00.0000000Z</dcterms:created>
  <dcterms:modified xsi:type="dcterms:W3CDTF">2022-03-25T16:34:38.80618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538A22FDDF184C87DCC154BE8499B3</vt:lpwstr>
  </property>
</Properties>
</file>